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-dokument"/>
    <w:p>
      <w:pPr>
        <w:pStyle w:val="Heading1"/>
      </w:pPr>
      <w:r>
        <w:t xml:space="preserve">OTCv8 Dev — Dokument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 -</w:t>
      </w:r>
      <w:r>
        <w:t xml:space="preserve"> </w:t>
      </w:r>
      <w:r>
        <w:rPr>
          <w:bCs/>
          <w:b/>
        </w:rPr>
        <w:t xml:space="preserve">Architektura</w:t>
      </w:r>
      <w:r>
        <w:t xml:space="preserve">: diagramy Mermaid + graf modułów. -</w:t>
      </w:r>
      <w:r>
        <w:t xml:space="preserve"> </w:t>
      </w: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 "Baza wiedzy dla edytora"</w:t>
      </w:r>
    </w:p>
    <w:p>
      <w:pPr>
        <w:pStyle w:val="SourceCode"/>
      </w:pPr>
      <w:r>
        <w:rPr>
          <w:rStyle w:val="VerbatimChar"/>
        </w:rPr>
        <w:t xml:space="preserve">Twój edytor może konsumować `search/search_index.json` z tej strony (GitHub Pages) jako indeks wiedzy...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"/>
    <w:p>
      <w:pPr>
        <w:pStyle w:val="Heading1"/>
      </w:pPr>
      <w:r>
        <w:t xml:space="preserve">Archite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p>
      <w:pPr>
        <w:pStyle w:val="FirstParagraph"/>
      </w:pPr>
      <w:r>
        <w:t xml:space="preserve">=== "Warstwy"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 "Kontrakty"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"/>
    <w:p>
      <w:pPr>
        <w:pStyle w:val="Heading1"/>
      </w:pPr>
      <w:r>
        <w:t xml:space="preserve">Moduły (vBot) —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!!! info "Cel"</w:t>
      </w:r>
    </w:p>
    <w:p>
      <w:pPr>
        <w:pStyle w:val="SourceCode"/>
      </w:pPr>
      <w:r>
        <w:rPr>
          <w:rStyle w:val="VerbatimChar"/>
        </w:rPr>
        <w:t xml:space="preserve">Jak tworzyć i ładować moduły Lua dla klienta OTCv8.</w:t>
      </w:r>
    </w:p>
    <w:bookmarkStart w:id="26" w:name="strukt"/>
    <w:p>
      <w:pPr>
        <w:pStyle w:val="Heading2"/>
      </w:pPr>
      <w:r>
        <w:t xml:space="preserve">Stru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</w:p>
    <w:bookmarkEnd w:id="26"/>
    <w:bookmarkStart w:id="27" w:name="minimalny-m"/>
    <w:p>
      <w:pPr>
        <w:pStyle w:val="Heading2"/>
      </w:pPr>
      <w:r>
        <w:t xml:space="preserve">Minimalny m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"/>
    <w:p>
      <w:pPr>
        <w:pStyle w:val="Heading2"/>
      </w:pPr>
      <w:r>
        <w:t xml:space="preserve">Rejestrowanie zdarzeń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bookmarkEnd w:id="28"/>
    <w:bookmarkStart w:id="29" w:name="kon"/>
    <w:p>
      <w:pPr>
        <w:pStyle w:val="Heading2"/>
      </w:pPr>
      <w:r>
        <w:t xml:space="preserve">Kon</w:t>
      </w: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 - Pliki konfiguracyjne użytkownika trzymaj oddzielnie.</w:t>
      </w:r>
    </w:p>
    <w:bookmarkEnd w:id="29"/>
    <w:bookmarkStart w:id="30" w:name="d"/>
    <w:p>
      <w:pPr>
        <w:pStyle w:val="Heading2"/>
      </w:pPr>
      <w:r>
        <w:t xml:space="preserve">D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/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 - 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"/>
    <w:p>
      <w:pPr>
        <w:pStyle w:val="Heading2"/>
      </w:pPr>
      <w:r>
        <w:t xml:space="preserve">Dobr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 - 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 - 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7" w:name="realtime-"/>
    <w:p>
      <w:pPr>
        <w:pStyle w:val="Heading1"/>
      </w:pPr>
      <w:r>
        <w:t xml:space="preserve">Realtime (</w:t>
      </w: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UI-&gt;&gt;WS: handshake (JWT / token)   WS-&gt;&gt;S: connect   S--&gt;&gt;UI: events: metrics, logs, char_info   UI-&gt;&gt;S: cmd: START/STOP, settings</w:t>
      </w:r>
    </w:p>
    <w:p>
      <w:pPr>
        <w:pStyle w:val="Heading2"/>
      </w:pP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 - Autoryzacja w handshake (JWT / session). - Walidacja schematów wiadomości.</w:t>
      </w:r>
    </w:p>
    <w:bookmarkStart w:id="34" w:name="przykład-node-"/>
    <w:p>
      <w:pPr>
        <w:pStyle w:val="Heading2"/>
      </w:pPr>
      <w:r>
        <w:t xml:space="preserve">Przykład (Node +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)</w:t>
      </w:r>
    </w:p>
    <w:p>
      <w:pPr>
        <w:pStyle w:val="BodyText"/>
      </w:pPr>
      <w:r>
        <w:t xml:space="preserve">```ts io.use(authMiddleware); io.on("connection", (s) =&gt; { s.join(</w:t>
      </w:r>
      <w:r>
        <w:rPr>
          <w:rStyle w:val="VerbatimChar"/>
        </w:rPr>
        <w:t xml:space="preserve">user:${s.user.id}</w:t>
      </w:r>
      <w:r>
        <w:t xml:space="preserve">); s.on("cmd", (payload) =&gt; { /* validate + run */ }); });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OTUI</w:t>
      </w:r>
      <w:r>
        <w:br/>
      </w:r>
      <w:r>
        <w:br/>
      </w:r>
      <w:r>
        <w:rPr>
          <w:rStyle w:val="VerbatimChar"/>
        </w:rPr>
        <w:t xml:space="preserve"># OTU</w:t>
      </w:r>
      <w:r>
        <w:br/>
      </w:r>
      <w:r>
        <w:br/>
      </w:r>
      <w:r>
        <w:rPr>
          <w:rStyle w:val="VerbatimChar"/>
        </w:rPr>
        <w:t xml:space="preserve">I</w:t>
      </w:r>
      <w:r>
        <w:br/>
      </w:r>
      <w:r>
        <w:br/>
      </w:r>
      <w:r>
        <w:rPr>
          <w:rStyle w:val="VerbatimChar"/>
        </w:rPr>
        <w:t xml:space="preserve">—</w:t>
      </w:r>
      <w:r>
        <w:br/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o</w:t>
      </w:r>
      <w:r>
        <w:br/>
      </w:r>
      <w:r>
        <w:br/>
      </w:r>
      <w:r>
        <w:rPr>
          <w:rStyle w:val="VerbatimChar"/>
        </w:rPr>
        <w:t xml:space="preserve">d</w:t>
      </w:r>
      <w:r>
        <w:br/>
      </w:r>
      <w:r>
        <w:br/>
      </w:r>
      <w:r>
        <w:rPr>
          <w:rStyle w:val="VerbatimChar"/>
        </w:rPr>
        <w:t xml:space="preserve">s</w:t>
      </w:r>
      <w:r>
        <w:br/>
      </w:r>
      <w:r>
        <w:br/>
      </w:r>
      <w:r>
        <w:rPr>
          <w:rStyle w:val="VerbatimChar"/>
        </w:rPr>
        <w:t xml:space="preserve">t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w</w:t>
      </w:r>
      <w:r>
        <w:br/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!!! info</w:t>
      </w:r>
      <w:r>
        <w:br/>
      </w:r>
      <w:r>
        <w:br/>
      </w:r>
      <w:r>
        <w:rPr>
          <w:rStyle w:val="VerbatimChar"/>
        </w:rPr>
        <w:t xml:space="preserve">    OTUI to deklaratywne layouty interfejsu użytkownika.</w:t>
      </w:r>
      <w:r>
        <w:br/>
      </w:r>
      <w:r>
        <w:br/>
      </w:r>
      <w:r>
        <w:rPr>
          <w:rStyle w:val="VerbatimChar"/>
        </w:rPr>
        <w:t xml:space="preserve">## Przykł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d</w:t>
      </w:r>
      <w:r>
        <w:br/>
      </w:r>
      <w:r>
        <w:br/>
      </w:r>
      <w:r>
        <w:rPr>
          <w:rStyle w:val="VerbatimChar"/>
        </w:rPr>
        <w:t xml:space="preserve">l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o</w:t>
      </w:r>
      <w:r>
        <w:br/>
      </w:r>
      <w:r>
        <w:br/>
      </w:r>
      <w:r>
        <w:rPr>
          <w:rStyle w:val="VerbatimChar"/>
        </w:rPr>
        <w:t xml:space="preserve">u</w:t>
      </w:r>
      <w:r>
        <w:br/>
      </w:r>
      <w:r>
        <w:br/>
      </w:r>
      <w:r>
        <w:rPr>
          <w:rStyle w:val="VerbatimChar"/>
        </w:rPr>
        <w:t xml:space="preserve">t</w:t>
      </w:r>
      <w:r>
        <w:br/>
      </w:r>
      <w:r>
        <w:br/>
      </w:r>
      <w:r>
        <w:rPr>
          <w:rStyle w:val="VerbatimChar"/>
        </w:rPr>
        <w:t xml:space="preserve">u</w:t>
      </w:r>
      <w:r>
        <w:br/>
      </w:r>
      <w:r>
        <w:br/>
      </w:r>
      <w:r>
        <w:rPr>
          <w:rStyle w:val="VerbatimChar"/>
        </w:rPr>
        <w:t xml:space="preserve">```otui Panel   id: main   anchor: top left   size: 400 300</w:t>
      </w:r>
      <w:r>
        <w:br/>
      </w:r>
      <w:r>
        <w:br/>
      </w:r>
      <w:r>
        <w:rPr>
          <w:rStyle w:val="VerbatimChar"/>
        </w:rPr>
        <w:t xml:space="preserve">Label   text: "Status: OK"   anchors.centerIn: parent</w:t>
      </w:r>
    </w:p>
    <w:bookmarkEnd w:id="34"/>
    <w:bookmarkStart w:id="35" w:name="zdarzenia"/>
    <w:p>
      <w:pPr>
        <w:pStyle w:val="Heading2"/>
      </w:pPr>
      <w:r>
        <w:t xml:space="preserve">Zdarzenia</w:t>
      </w:r>
    </w:p>
    <w:p>
      <w:pPr>
        <w:pStyle w:val="FirstParagraph"/>
      </w:pPr>
      <w:r>
        <w:t xml:space="preserve">/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 - Aktualizacje push przez eventy modułów.</w:t>
      </w:r>
    </w:p>
    <w:bookmarkEnd w:id="35"/>
    <w:bookmarkStart w:id="36" w:name="X984b0a0e139cabadb5afc7756d473fb34d23819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 - Styluj wspólnymi klasami, nie inline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windows"/>
    <w:p>
      <w:pPr>
        <w:pStyle w:val="Heading1"/>
      </w:pPr>
      <w:r>
        <w:t xml:space="preserve">Windows</w:t>
      </w:r>
    </w:p>
    <w:bookmarkEnd w:id="38"/>
    <w:bookmarkStart w:id="39" w:name="build-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 2. W vcpkg doinstaluj zależności (patrz README projektu). 3. 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39"/>
    <w:bookmarkStart w:id="40" w:name="linux"/>
    <w:p>
      <w:pPr>
        <w:pStyle w:val="Heading1"/>
      </w:pPr>
      <w:r>
        <w:t xml:space="preserve">Linux</w:t>
      </w:r>
    </w:p>
    <w:bookmarkEnd w:id="40"/>
    <w:bookmarkStart w:id="41" w:name="build-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 2. Kroki kompilacji.</w:t>
      </w:r>
    </w:p>
    <w:p>
      <w:r>
        <w:pict>
          <v:rect style="width:0;height:1.5pt" o:hralign="center" o:hrstd="t" o:hr="t"/>
        </w:pict>
      </w:r>
    </w:p>
    <w:bookmarkEnd w:id="41"/>
    <w:bookmarkStart w:id="42" w:name="android"/>
    <w:p>
      <w:pPr>
        <w:pStyle w:val="Heading1"/>
      </w:pPr>
      <w:r>
        <w:t xml:space="preserve">Android</w:t>
      </w:r>
    </w:p>
    <w:bookmarkEnd w:id="42"/>
    <w:bookmarkStart w:id="43" w:name="build-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 2. Kroki kompilacji/apk.</w:t>
      </w:r>
    </w:p>
    <w:p>
      <w:r>
        <w:pict>
          <v:rect style="width:0;height:1.5pt" o:hralign="center" o:hrstd="t" o:hr="t"/>
        </w:pict>
      </w:r>
    </w:p>
    <w:bookmarkEnd w:id="43"/>
    <w:bookmarkStart w:id="44" w:name="api-przykłady"/>
    <w:p>
      <w:pPr>
        <w:pStyle w:val="Heading1"/>
      </w:pPr>
      <w:r>
        <w:t xml:space="preserve">API (przykłady)</w:t>
      </w:r>
    </w:p>
    <w:bookmarkEnd w:id="44"/>
    <w:bookmarkStart w:id="45" w:name="lua-api-"/>
    <w:p>
      <w:pPr>
        <w:pStyle w:val="Heading1"/>
      </w:pPr>
      <w:r>
        <w:t xml:space="preserve">Lua API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5"/>
    <w:bookmarkStart w:id="46" w:name="style-guide"/>
    <w:p>
      <w:pPr>
        <w:pStyle w:val="Heading1"/>
      </w:pPr>
      <w:r>
        <w:t xml:space="preserve">Style guide</w:t>
      </w:r>
    </w:p>
    <w:bookmarkEnd w:id="46"/>
    <w:bookmarkStart w:id="47" w:name="lua-"/>
    <w:p>
      <w:pPr>
        <w:pStyle w:val="Heading1"/>
      </w:pPr>
      <w:r>
        <w:t xml:space="preserve">Lua —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 - Moduły zwracają tabelę publicznego API. - 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 - Pliki &lt; 300 linii, funkcje &lt; 50 linii. - 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 - 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47"/>
    <w:bookmarkStart w:id="48" w:name="przegląd"/>
    <w:p>
      <w:pPr>
        <w:pStyle w:val="Heading1"/>
      </w:pPr>
      <w:r>
        <w:t xml:space="preserve">Przegląd</w:t>
      </w:r>
    </w:p>
    <w:bookmarkEnd w:id="48"/>
    <w:bookmarkStart w:id="49" w:name="c"/>
    <w:p>
      <w:pPr>
        <w:pStyle w:val="Heading1"/>
      </w:pPr>
      <w:r>
        <w:t xml:space="preserve">C+</w:t>
      </w:r>
    </w:p>
    <w:p>
      <w:pPr>
        <w:pStyle w:val="FirstParagraph"/>
      </w:pPr>
      <w:r>
        <w:t xml:space="preserve">—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13"/>
        </w:numPr>
        <w:pStyle w:val="Compact"/>
      </w:pPr>
      <w:r>
        <w:t xml:space="preserve">Struktura katalogów - Kluczowe klasy/entrypoints - Jak rozszerzać (hooki, interfejsy)</w:t>
      </w:r>
    </w:p>
    <w:p>
      <w:r>
        <w:pict>
          <v:rect style="width:0;height:1.5pt" o:hralign="center" o:hrstd="t" o:hr="t"/>
        </w:pict>
      </w:r>
    </w:p>
    <w:bookmarkEnd w:id="49"/>
    <w:bookmarkStart w:id="50" w:name="narzędzia"/>
    <w:p>
      <w:pPr>
        <w:pStyle w:val="Heading1"/>
      </w:pPr>
      <w:r>
        <w:t xml:space="preserve">Narzędzia</w:t>
      </w:r>
    </w:p>
    <w:bookmarkEnd w:id="50"/>
    <w:bookmarkStart w:id="51" w:name="Xd81ef27eba95e8237b3f30072bc5c32bf8c0c35"/>
    <w:p>
      <w:pPr>
        <w:pStyle w:val="Heading1"/>
      </w:pP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14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 - Uzupełnij listę narzędzi po weryfikacji w repo.</w:t>
      </w:r>
    </w:p>
    <w:p>
      <w:r>
        <w:pict>
          <v:rect style="width:0;height:1.5pt" o:hralign="center" o:hrstd="t" o:hr="t"/>
        </w:pict>
      </w:r>
    </w:p>
    <w:bookmarkEnd w:id="51"/>
    <w:bookmarkStart w:id="52" w:name="contributing"/>
    <w:p>
      <w:pPr>
        <w:pStyle w:val="Heading1"/>
      </w:pPr>
      <w:r>
        <w:t xml:space="preserve">Contributing</w:t>
      </w:r>
    </w:p>
    <w:bookmarkEnd w:id="52"/>
    <w:bookmarkStart w:id="55" w:name="co"/>
    <w:p>
      <w:pPr>
        <w:pStyle w:val="Heading1"/>
      </w:pPr>
      <w:r>
        <w:t xml:space="preserve">Co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15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 2. 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 3. PR z krótkim opisem i screenami. 4. Review: 1 LGTM + zielone CI.</w:t>
      </w:r>
    </w:p>
    <w:bookmarkStart w:id="53" w:name="Xef03a29bf06dda7befac55709c21a3c23ee102d"/>
    <w:p>
      <w:pPr>
        <w:pStyle w:val="Heading2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6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 - C++: clang-format (domyślny styl projektu).</w:t>
      </w:r>
    </w:p>
    <w:bookmarkEnd w:id="53"/>
    <w:bookmarkStart w:id="54" w:name="commity-dok"/>
    <w:p>
      <w:pPr>
        <w:pStyle w:val="Heading2"/>
      </w:pPr>
      <w:r>
        <w:t xml:space="preserve">Commity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17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testy"/>
    <w:p>
      <w:pPr>
        <w:pStyle w:val="Heading1"/>
      </w:pPr>
      <w:r>
        <w:t xml:space="preserve">Testy</w:t>
      </w:r>
    </w:p>
    <w:bookmarkEnd w:id="56"/>
    <w:bookmarkStart w:id="58" w:name="X0a9640853b13c14407b6d9197ec1fde6a125494"/>
    <w:p>
      <w:pPr>
        <w:pStyle w:val="Heading1"/>
      </w:pP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18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 - C++: GoogleTest (jeśli dostępne). - E2E: scenariusze ręczne + checklisty w PR.</w:t>
      </w:r>
    </w:p>
    <w:bookmarkStart w:id="57" w:name="ra"/>
    <w:p>
      <w:pPr>
        <w:pStyle w:val="Heading2"/>
      </w:pPr>
      <w:r>
        <w:t xml:space="preserve">Ra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numPr>
          <w:ilvl w:val="0"/>
          <w:numId w:val="1019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release"/>
    <w:p>
      <w:pPr>
        <w:pStyle w:val="Heading1"/>
      </w:pPr>
      <w:r>
        <w:t xml:space="preserve">Release</w:t>
      </w:r>
    </w:p>
    <w:bookmarkEnd w:id="59"/>
    <w:bookmarkStart w:id="61" w:name="X40f5849a5ca4bbed4d445ec762b06967025d7a2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20"/>
        </w:numPr>
        <w:pStyle w:val="Compact"/>
      </w:pPr>
      <w:r>
        <w:t xml:space="preserve">Bump wersji (semver) / tag. 2. Changelog z PR od ostatniego taga. 3. Build artefaktów (CI). 4. Publikacja + checksumy.</w:t>
      </w:r>
    </w:p>
    <w:bookmarkStart w:id="60" w:name="wersjonowanie-dok"/>
    <w:p>
      <w:pPr>
        <w:pStyle w:val="Heading2"/>
      </w:pPr>
      <w:r>
        <w:t xml:space="preserve">Wersjonowanie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21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security"/>
    <w:p>
      <w:pPr>
        <w:pStyle w:val="Heading1"/>
      </w:pPr>
      <w:r>
        <w:t xml:space="preserve">Security</w:t>
      </w:r>
    </w:p>
    <w:bookmarkEnd w:id="62"/>
    <w:bookmarkStart w:id="64" w:name="X9a28d38b27d077bf9fe4f5a49e1b2087c4e7902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22"/>
        </w:numPr>
        <w:pStyle w:val="Compact"/>
      </w:pPr>
      <w:r>
        <w:t xml:space="preserve">HTTPS/WSS, HSTS, twardy CSP i CORS. - Auth: krótkie JWT + refresh, RBAC. - WS: origin check, limit bufora, ping. - Walidacja payloadów (Zod/JSON Schema). - Sekrety nigdy w repo (env w CI).</w:t>
      </w:r>
    </w:p>
    <w:p>
      <w:pPr>
        <w:pStyle w:val="FirstParagraph"/>
      </w:pPr>
      <w:r>
        <w:t xml:space="preserve">Zgłoszenia luk:</w:t>
      </w:r>
      <w:r>
        <w:t xml:space="preserve"> </w:t>
      </w:r>
      <w:hyperlink r:id="rId63">
        <w:r>
          <w:rPr>
            <w:rStyle w:val="Hyperlink"/>
          </w:rPr>
          <w:t xml:space="preserve">security@twojadomena.example</w:t>
        </w:r>
      </w:hyperlink>
    </w:p>
    <w:p>
      <w:r>
        <w:pict>
          <v:rect style="width:0;height:1.5pt" o:hralign="center" o:hrstd="t" o:hr="t"/>
        </w:pict>
      </w:r>
    </w:p>
    <w:bookmarkEnd w:id="64"/>
    <w:bookmarkStart w:id="65" w:name="troubleshooting"/>
    <w:p>
      <w:pPr>
        <w:pStyle w:val="Heading1"/>
      </w:pPr>
      <w:r>
        <w:t xml:space="preserve">Troubleshooting</w:t>
      </w:r>
    </w:p>
    <w:bookmarkEnd w:id="65"/>
    <w:bookmarkStart w:id="69" w:name="troub"/>
    <w:p>
      <w:pPr>
        <w:pStyle w:val="Heading1"/>
      </w:pPr>
      <w:r>
        <w:t xml:space="preserve">Troub</w:t>
      </w:r>
    </w:p>
    <w:p>
      <w:pPr>
        <w:pStyle w:val="FirstParagraph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bookmarkStart w:id="66" w:name="X65e8bd101bd602536fe79ba40584a1561da3581"/>
    <w:p>
      <w:pPr>
        <w:pStyle w:val="Heading2"/>
      </w:pP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3"/>
        </w:numPr>
        <w:pStyle w:val="Compact"/>
      </w:pPr>
      <w:r>
        <w:t xml:space="preserve">Brak zależności vcpkg → zainstaluj pakiety i przebuduj cache.</w:t>
      </w:r>
    </w:p>
    <w:bookmarkEnd w:id="66"/>
    <w:bookmarkStart w:id="67" w:name="X13eb32104d697d2d75b5dfde422a9c299130f44"/>
    <w:p>
      <w:pPr>
        <w:pStyle w:val="Heading2"/>
      </w:pP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4"/>
        </w:numPr>
        <w:pStyle w:val="Compact"/>
      </w:pPr>
      <w:r>
        <w:t xml:space="preserve">Błąd NDK: sprawdź wersję i ścieżki SDK/NDK.</w:t>
      </w:r>
    </w:p>
    <w:bookmarkEnd w:id="67"/>
    <w:bookmarkStart w:id="68" w:name="X8ce583f0ebf973d5bbf39da202cf3c7d7f92b6b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25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faq"/>
    <w:p>
      <w:pPr>
        <w:pStyle w:val="Heading1"/>
      </w:pPr>
      <w:r>
        <w:t xml:space="preserve">FAQ</w:t>
      </w:r>
    </w:p>
    <w:bookmarkEnd w:id="70"/>
    <w:bookmarkStart w:id="71" w:name="X5c0ba310bf18ad1a4c2544a19cee254ca5d900f"/>
    <w:p>
      <w:pPr>
        <w:pStyle w:val="Heading1"/>
      </w:pP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Q</w:t>
      </w:r>
    </w:p>
    <w:p>
      <w:pPr>
        <w:pStyle w:val="BodyText"/>
      </w:pPr>
      <w:r>
        <w:rPr>
          <w:bCs/>
          <w:b/>
        </w:rPr>
        <w:t xml:space="preserve">Czy mogę używać swoich modułów?</w:t>
      </w:r>
      <w:r>
        <w:t xml:space="preserve"> </w:t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t xml:space="preserve"> </w:t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1"/>
    <w:bookmarkStart w:id="72" w:name="słownik"/>
    <w:p>
      <w:pPr>
        <w:pStyle w:val="Heading1"/>
      </w:pPr>
      <w:r>
        <w:t xml:space="preserve">Słownik</w:t>
      </w:r>
    </w:p>
    <w:bookmarkEnd w:id="72"/>
    <w:bookmarkStart w:id="73" w:name="Xd7a9046b6a6e21d66409ad0849d6ab8aa51007c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 -</w:t>
      </w:r>
      <w:r>
        <w:t xml:space="preserve"> </w:t>
      </w: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 -</w:t>
      </w:r>
      <w:r>
        <w:t xml:space="preserve"> </w:t>
      </w: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3"/>
    <w:bookmarkStart w:id="74" w:name="roadmap"/>
    <w:p>
      <w:pPr>
        <w:pStyle w:val="Heading1"/>
      </w:pPr>
      <w:r>
        <w:t xml:space="preserve">Roadmap</w:t>
      </w:r>
    </w:p>
    <w:bookmarkEnd w:id="74"/>
    <w:bookmarkStart w:id="75" w:name="X7a473697b449336ffa89ad58b46ab604991f258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numPr>
          <w:ilvl w:val="0"/>
          <w:numId w:val="1027"/>
        </w:numPr>
      </w:pPr>
      <w:r>
        <w:t xml:space="preserve">☐ Pełna referencja API Lua (LDoc). - [ ] Generowanie Doxygen dla C++ i wpięcie do docs. - [ ] Więcej przykładów OTUI. - [ ] Testy E2E dashboardu.</w:t>
      </w:r>
    </w:p>
    <w:p>
      <w:r>
        <w:pict>
          <v:rect style="width:0;height:1.5pt" o:hralign="center" o:hrstd="t" o:hr="t"/>
        </w:pict>
      </w:r>
    </w:p>
    <w:bookmarkEnd w:id="75"/>
    <w:bookmarkStart w:id="76" w:name="pełne-api-auto"/>
    <w:p>
      <w:pPr>
        <w:pStyle w:val="Heading1"/>
      </w:pPr>
      <w:r>
        <w:t xml:space="preserve">Pełne API (auto)</w:t>
      </w:r>
    </w:p>
    <w:bookmarkEnd w:id="76"/>
    <w:bookmarkStart w:id="100" w:name="otcv8--pełne-api-auto"/>
    <w:p>
      <w:pPr>
        <w:pStyle w:val="Heading1"/>
      </w:pPr>
      <w:r>
        <w:t xml:space="preserve">OTCv8 – Pełne API (auto)</w:t>
      </w:r>
    </w:p>
    <w:p>
      <w:pPr>
        <w:pStyle w:val="FirstParagraph"/>
      </w:pPr>
      <w:r>
        <w:t xml:space="preserve">Wygenerowano: 2025-10-04T12:47:06.787Z</w:t>
      </w:r>
    </w:p>
    <w:p>
      <w:pPr>
        <w:pStyle w:val="BlockText"/>
      </w:pPr>
      <w:r>
        <w:t xml:space="preserve">Ten plik jest generowany automatycznie z kodu. Nie edytuj ręcznie.</w:t>
      </w:r>
    </w:p>
    <w:p>
      <w:r>
        <w:pict>
          <v:rect style="width:0;height:1.5pt" o:hralign="center" o:hrstd="t" o:hr="t"/>
        </w:pict>
      </w:r>
    </w:p>
    <w:bookmarkStart w:id="81" w:name="X4c1a5eeb39090cbe299304d7c0b03c1a127b2e7"/>
    <w:p>
      <w:pPr>
        <w:pStyle w:val="Heading2"/>
      </w:pPr>
      <w:r>
        <w:t xml:space="preserve">1. Lua</w:t>
      </w:r>
    </w:p>
    <w:bookmarkStart w:id="77" w:name="Xbd05c28b00b1edb2ae84e4c75d4fd70257fe699"/>
    <w:p>
      <w:pPr>
        <w:pStyle w:val="Heading3"/>
      </w:pPr>
      <w:r>
        <w:t xml:space="preserve">1.1. Zdarzenia (on*) -</w:t>
      </w:r>
      <w:r>
        <w:t xml:space="preserve"> </w:t>
      </w:r>
      <w:r>
        <w:rPr>
          <w:rStyle w:val="VerbatimChar"/>
        </w:rPr>
        <w:t xml:space="preserve">onAdd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Thin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Vi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mou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nimated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ppearan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ttackingCreatur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ura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utoWalkFai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Magic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Ski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Spe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ttleButton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ttleButton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lessing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uyWithBackpack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amera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ancelW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Categ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Offer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lotFil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ortOrd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ort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ubCateg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Use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nelEv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nel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racter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ildFocu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ooseItem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ickIgnoreButt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ImbuementWindow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Npc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inBalan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lorCheck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lorMod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mman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fig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n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ChangeSiz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Update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Appea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Disappea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HealthPerce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ecrem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estro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uble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wnloa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wnload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o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opActionButt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mblem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perien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tendedJSON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tended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ilterSearc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lag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ocu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ree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lose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onnectio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ounter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dit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dit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n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Logi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LoginTok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Own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QuestLin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Quest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Star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UpdateNeed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omet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t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roupSpell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TTPResul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althBa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al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igh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tkey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v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c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gnore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gnoreEquipp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mbuementWindow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ncrem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nvento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temBoxCheck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tem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ayout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adCallba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caleChang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Advi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Wai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ou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gic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naBa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n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Brow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Detai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iniWindow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issl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dalDia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ntButt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n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Grabber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Whe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veme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fflineTraining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Npc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OwnPrivat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Privat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PvpSituation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utfi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utfi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verlayGeomet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iecePri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Good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Heal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Invento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t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se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Acti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FreeRoll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Inacti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Lock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Pri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Selecti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TimeLef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fil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tocol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xy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QuantityValu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cv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genera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move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moveThin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sourceBalan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ootGeometry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Canc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Lo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Re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crollHeigh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crollWid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arch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Buy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HotkeyLab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MyBuy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MySell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Reas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Sell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ndAutomaticall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r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ssionKe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Chase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Fight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PVP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SafeFigh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SafeFight2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ade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iel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AllItem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Aur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Bar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Floo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Mou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Outfi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Shad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Wing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illButt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i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u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ou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ll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llGroup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min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te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tic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Categorie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Ini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Offer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Purch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TransactionHist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yleAppl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lepor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Area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ibia12HTTPResul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tal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talPri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uch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ckOp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Typ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Wit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ur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yp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njustifiedPoint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pdateNeed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seWit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alu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ListLabel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List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Stat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sibil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alkFinis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StyleAppl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ngs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ZoomChange(...)</w:t>
      </w:r>
    </w:p>
    <w:bookmarkEnd w:id="77"/>
    <w:bookmarkStart w:id="78" w:name="Xbb16a62acdd5bab0d82c9b085c08df2f91d9149"/>
    <w:p>
      <w:pPr>
        <w:pStyle w:val="Heading3"/>
      </w:pPr>
      <w:r>
        <w:t xml:space="preserve">1.2. Kontekst</w:t>
      </w:r>
      <w:r>
        <w:t xml:space="preserve"> </w:t>
      </w:r>
      <w:r>
        <w:rPr>
          <w:rStyle w:val="VerbatimChar"/>
        </w:rPr>
        <w:t xml:space="preserve">ctx.*</w:t>
      </w:r>
      <w:r>
        <w:t xml:space="preserve"> </w:t>
      </w:r>
      <w:r>
        <w:rPr>
          <w:iCs/>
          <w:i/>
        </w:rPr>
        <w:t xml:space="preserve">brak</w:t>
      </w:r>
    </w:p>
    <w:bookmarkEnd w:id="78"/>
    <w:bookmarkStart w:id="79" w:name="X2bc76e4213918cc982af5edff6db765e25b8819"/>
    <w:p>
      <w:pPr>
        <w:pStyle w:val="Heading3"/>
      </w:pPr>
      <w:r>
        <w:t xml:space="preserve">1.3. Moduły (eksporty</w:t>
      </w:r>
      <w:r>
        <w:t xml:space="preserve"> </w:t>
      </w:r>
      <w:r>
        <w:rPr>
          <w:rStyle w:val="VerbatimChar"/>
        </w:rPr>
        <w:t xml:space="preserve">M.*</w:t>
      </w:r>
      <w:r>
        <w:t xml:space="preserve">)</w:t>
      </w:r>
      <w:r>
        <w:t xml:space="preserve"> </w:t>
      </w:r>
      <w:r>
        <w:rPr>
          <w:iCs/>
          <w:i/>
        </w:rPr>
        <w:t xml:space="preserve">brak</w:t>
      </w:r>
    </w:p>
    <w:bookmarkEnd w:id="79"/>
    <w:bookmarkStart w:id="80" w:name="X46bf98943e50639b796637c0cbf33e4dbfdc2d3"/>
    <w:p>
      <w:pPr>
        <w:pStyle w:val="Heading3"/>
      </w:pPr>
      <w:r>
        <w:t xml:space="preserve">1.4. Globalne funkcje (heur.) -</w:t>
      </w:r>
      <w:r>
        <w:t xml:space="preserve"> </w:t>
      </w:r>
      <w:r>
        <w:rPr>
          <w:rStyle w:val="VerbatimChar"/>
        </w:rPr>
        <w:t xml:space="preserve">ab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graphic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modu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vers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ce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lar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i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an2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t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n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leanto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x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y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ll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vebo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e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ent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llen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odzeni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depoint_to_utf8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a_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ar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in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in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untbracke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_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buf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ode_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y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ro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ffti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ec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ec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nn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m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tan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w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wn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raw_debug_box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m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it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lsei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mpt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n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ry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que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o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qu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qual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cape_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s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l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ns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ra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t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byfiel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by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s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mo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c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ll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_thousa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ec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om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un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c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en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srcpa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meta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na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matc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sub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as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l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de_m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ot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pperc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rma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se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ali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integ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16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32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64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8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d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asmodu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o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v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cr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cr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ind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deco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enco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singlet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perc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tc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tchc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im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r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cr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lli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_loa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nit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si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cla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_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berto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f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fflin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r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arr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liter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obj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unicode_escap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thfin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color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debu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mu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int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p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i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z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ce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perl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tected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warn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i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ne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se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w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t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ursive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fres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move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olvepa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ta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tri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t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insandbo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ndbox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i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ve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l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id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wer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fen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meta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_m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gnal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l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glehot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l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litlin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min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u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ra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mmon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l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r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rmin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h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col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oi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r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ce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i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r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derscor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ex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lo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p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wi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i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l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rap()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95" w:name="X7a639b0e828b41cb9f0dc286c5eb00b87c9cdf6"/>
    <w:p>
      <w:pPr>
        <w:pStyle w:val="Heading2"/>
      </w:pPr>
      <w:r>
        <w:t xml:space="preserve">2. OTUI (layouty) ### layouts/mobile/styles/10-scrollbars.otui -</w:t>
      </w:r>
      <w:r>
        <w:t xml:space="preserve"> </w:t>
      </w:r>
      <w:r>
        <w:rPr>
          <w:rStyle w:val="VerbatimChar"/>
        </w:rPr>
        <w:t xml:space="preserve">slider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BarSli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BarValue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Start w:id="82" w:name="Xfd4909465109be0005e5c2b9f2074a36343e942"/>
    <w:p>
      <w:pPr>
        <w:pStyle w:val="Heading3"/>
      </w:pPr>
      <w:r>
        <w:t xml:space="preserve">layouts/mobile/styles/20-smallscrollbar.otui 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ider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</w:p>
    <w:bookmarkEnd w:id="82"/>
    <w:bookmarkStart w:id="83" w:name="Xec86193e7d45546e980492521cdbf8b6d013140"/>
    <w:p>
      <w:pPr>
        <w:pStyle w:val="Heading3"/>
      </w:pPr>
      <w:r>
        <w:t xml:space="preserve">layouts/mobile/styles/30-miniwindow.otui 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WindowContents</w:t>
      </w:r>
    </w:p>
    <w:bookmarkEnd w:id="83"/>
    <w:bookmarkStart w:id="84" w:name="X3440db34448ea8bc3b81ea05b4923b7dca27466"/>
    <w:p>
      <w:pPr>
        <w:pStyle w:val="Heading3"/>
      </w:pPr>
      <w:r>
        <w:t xml:space="preserve">layouts/mobile/styles/40-console.otui -</w:t>
      </w:r>
      <w:r>
        <w:t xml:space="preserve"> </w:t>
      </w:r>
      <w:r>
        <w:rPr>
          <w:rStyle w:val="VerbatimChar"/>
        </w:rPr>
        <w:t xml:space="preserve">consoleTab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Buff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Cha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ab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nels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gnor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Content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Mod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extEd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</w:p>
    <w:bookmarkEnd w:id="84"/>
    <w:bookmarkStart w:id="85" w:name="X705628093ca8d393ed7c4ea8238ba73b082e0ab"/>
    <w:p>
      <w:pPr>
        <w:pStyle w:val="Heading3"/>
      </w:pPr>
      <w:r>
        <w:t xml:space="preserve">layouts/mobile/styles/40-inventory.otui -</w:t>
      </w:r>
      <w:r>
        <w:t xml:space="preserve"> </w:t>
      </w:r>
      <w:r>
        <w:rPr>
          <w:rStyle w:val="VerbatimChar"/>
        </w:rPr>
        <w:t xml:space="preserve">slot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d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ody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ee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Ne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f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nger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a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igh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Ammo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urse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Wind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InventoryWin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Of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Of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seMod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Balanced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Balanced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feFight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afeFight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De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De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oun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Pv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End w:id="85"/>
    <w:bookmarkStart w:id="86" w:name="Xf75c41645f7fe0dda3976d2ce106115d8838c75"/>
    <w:p>
      <w:pPr>
        <w:pStyle w:val="Heading3"/>
      </w:pPr>
      <w:r>
        <w:t xml:space="preserve">layouts/retro/styles/20-tabbars.otui 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arVertic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</w:p>
    <w:bookmarkEnd w:id="86"/>
    <w:bookmarkStart w:id="87" w:name="X233d7fd1bac6ed3bb7b810866a824fa1d9dea0a"/>
    <w:p>
      <w:pPr>
        <w:pStyle w:val="Heading3"/>
      </w:pPr>
      <w:r>
        <w:t xml:space="preserve">layouts/retro/styles/20-topmenu.otui -</w:t>
      </w:r>
      <w:r>
        <w:t xml:space="preserve"> </w:t>
      </w:r>
      <w:r>
        <w:rPr>
          <w:rStyle w:val="VerbatimChar"/>
        </w:rPr>
        <w:t xml:space="preserve">topMenu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r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rd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ght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ghtGame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in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Game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</w:p>
    <w:bookmarkEnd w:id="87"/>
    <w:bookmarkStart w:id="88" w:name="X2dc4144201ad2d7672a69eb14dc26bd604cbb39"/>
    <w:p>
      <w:pPr>
        <w:pStyle w:val="Heading3"/>
      </w:pPr>
      <w:r>
        <w:t xml:space="preserve">layouts/retro/styles/30-miniwindow.otui 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WindowCont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</w:p>
    <w:bookmarkEnd w:id="88"/>
    <w:bookmarkStart w:id="89" w:name="X720a141a8011c821e70c80aa5391da1270b0236"/>
    <w:p>
      <w:pPr>
        <w:pStyle w:val="Heading3"/>
      </w:pPr>
      <w:r>
        <w:t xml:space="preserve">layouts/retro/styles/40-console.otui -</w:t>
      </w:r>
      <w:r>
        <w:t xml:space="preserve"> </w:t>
      </w:r>
      <w:r>
        <w:rPr>
          <w:rStyle w:val="VerbatimChar"/>
        </w:rPr>
        <w:t xml:space="preserve">consoleTab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Buff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Cha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ab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nels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gnor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Content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Mod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orizontalSepar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extEd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</w:p>
    <w:bookmarkEnd w:id="89"/>
    <w:bookmarkStart w:id="90" w:name="X85ec8cc21641777e6804d58c846e0a1899d1c07"/>
    <w:p>
      <w:pPr>
        <w:pStyle w:val="Heading3"/>
      </w:pPr>
      <w:r>
        <w:t xml:space="preserve">layouts/retro/styles/40-gamebuttons.otui -</w:t>
      </w:r>
      <w:r>
        <w:t xml:space="preserve"> </w:t>
      </w:r>
      <w:r>
        <w:rPr>
          <w:rStyle w:val="VerbatimChar"/>
        </w:rPr>
        <w:t xml:space="preserve">butt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</w:p>
    <w:bookmarkEnd w:id="90"/>
    <w:bookmarkStart w:id="91" w:name="X473c7d40ab51ea49c679473a70d0f422b248006"/>
    <w:p>
      <w:pPr>
        <w:pStyle w:val="Heading3"/>
      </w:pPr>
      <w:r>
        <w:t xml:space="preserve">layouts/retro/styles/40-healthinfo.otui -</w:t>
      </w:r>
      <w:r>
        <w:t xml:space="preserve"> </w:t>
      </w:r>
      <w:r>
        <w:rPr>
          <w:rStyle w:val="VerbatimChar"/>
        </w:rPr>
        <w:t xml:space="preserve">experience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Experience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Overlay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Overl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ana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Circ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CircleFro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Circ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CircleFro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ana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ExperienceBar</w:t>
      </w:r>
    </w:p>
    <w:bookmarkEnd w:id="91"/>
    <w:bookmarkStart w:id="92" w:name="Xd48aa1ad11b52ac9fd5d77b7b4e7c81a8a89897"/>
    <w:p>
      <w:pPr>
        <w:pStyle w:val="Heading3"/>
      </w:pPr>
      <w:r>
        <w:t xml:space="preserve">layouts/retro/styles/40-inventory.otui -</w:t>
      </w:r>
      <w:r>
        <w:t xml:space="preserve"> </w:t>
      </w:r>
      <w:r>
        <w:rPr>
          <w:rStyle w:val="VerbatimChar"/>
        </w:rPr>
        <w:t xml:space="preserve">slot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d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ody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ee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Ne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f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nger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a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igh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Ammo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urse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Wind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InventoryWin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Of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Of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seMod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Balanced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Balanced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feFight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afeFight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De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De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oun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Pv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End w:id="92"/>
    <w:bookmarkStart w:id="93" w:name="X10756d3f0fbf378ecc81f1b498352ea6ee29f36"/>
    <w:p>
      <w:pPr>
        <w:pStyle w:val="Heading3"/>
      </w:pPr>
      <w:r>
        <w:t xml:space="preserve">layouts/retro/styles/40-minimap.otui -</w:t>
      </w:r>
      <w:r>
        <w:t xml:space="preserve"> </w:t>
      </w:r>
      <w:r>
        <w:rPr>
          <w:rStyle w:val="VerbatimChar"/>
        </w:rPr>
        <w:t xml:space="preserve">floorUp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oorUp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Down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oorDown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oomIn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ZoomIn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oomOut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ZoomOu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t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Rese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a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</w:t>
      </w:r>
    </w:p>
    <w:bookmarkEnd w:id="93"/>
    <w:bookmarkStart w:id="94" w:name="Xa154c54cf0babe5512d9702282197d01c98508c"/>
    <w:p>
      <w:pPr>
        <w:pStyle w:val="Heading3"/>
      </w:pPr>
      <w:r>
        <w:t xml:space="preserve">layouts/retro/styles/40-outfitwindow.otui -</w:t>
      </w:r>
      <w:r>
        <w:t xml:space="preserve"> </w:t>
      </w:r>
      <w:r>
        <w:rPr>
          <w:rStyle w:val="VerbatimChar"/>
        </w:rPr>
        <w:t xml:space="preserve">creat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Flo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W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Aura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Sha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Bar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r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eme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on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on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earanc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ra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a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Mod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Box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Butt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Search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sLis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sScrol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onLis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onScrol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orizontalSeparator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7" w:name="X51dbab602472056d1aef4a9779ae86fe763d34e"/>
    <w:p>
      <w:pPr>
        <w:pStyle w:val="Heading2"/>
      </w:pPr>
      <w:r>
        <w:t xml:space="preserve">3. WebSocket ### 3.1. Typy wiadomości (wykryte) -</w:t>
      </w:r>
      <w:r>
        <w:t xml:space="preserve"> </w:t>
      </w:r>
      <w:r>
        <w:rPr>
          <w:rStyle w:val="VerbatimChar"/>
        </w:rPr>
        <w:t xml:space="preserve">M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Colle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onj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colle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-permitt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</w:t>
      </w:r>
    </w:p>
    <w:bookmarkStart w:id="96" w:name="Xeb55e20a9661f5bd595cfd28025be8705389971"/>
    <w:p>
      <w:pPr>
        <w:pStyle w:val="Heading3"/>
      </w:pPr>
      <w:r>
        <w:t xml:space="preserve">3.2. Schematy JSON ($id → plik) -</w:t>
      </w:r>
      <w:r>
        <w:t xml:space="preserve"> </w:t>
      </w:r>
      <w:r>
        <w:rPr>
          <w:rStyle w:val="VerbatimChar"/>
        </w:rPr>
        <w:t xml:space="preserve">https://raw.githubusercontent.com/DavidAnson/markdownlint/v0.38.0/schema/markdownlint-config-schema-strict.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ode_modules/markdownlint/schema/markdownlint-config-schema-strict.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tps://raw.githubusercontent.com/DavidAnson/markdownlint/v0.38.0/schema/markdownlint-config-schema.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ode_modules/markdownlint/schema/markdownlint-config-schema.json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98" w:name="X81ab54167d4456f559912e120993b43b19d91f9"/>
    <w:p>
      <w:pPr>
        <w:pStyle w:val="Heading2"/>
      </w:pPr>
      <w:r>
        <w:t xml:space="preserve">4. C++ (nagłówki) -</w:t>
      </w:r>
      <w:r>
        <w:t xml:space="preserve"> </w:t>
      </w:r>
      <w:r>
        <w:rPr>
          <w:bCs/>
          <w:b/>
        </w:rPr>
        <w:t xml:space="preserve">src/framework/global.h</w:t>
      </w:r>
      <w:r>
        <w:t xml:space="preserve">:</w:t>
      </w:r>
      <w:r>
        <w:t xml:space="preserve"> </w:t>
      </w:r>
      <w:r>
        <w:rPr>
          <w:rStyle w:val="VerbatimChar"/>
        </w:rPr>
        <w:t xml:space="preserve">extern void fatalError(const char* error, const char* file, int li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8_t android_app_read_cmd(struct android_app* android_app)</w:t>
      </w:r>
      <w:r>
        <w:t xml:space="preserve"> </w:t>
      </w:r>
      <w:r>
        <w:t xml:space="preserve">— Call when ALooper_pollAll() returns LOOPER_ID_MAIN, reading the next app command message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droid_app_pre_exec_cmd(struct android_app* android_app, int8_t cmd)</w:t>
      </w:r>
      <w:r>
        <w:t xml:space="preserve"> </w:t>
      </w:r>
      <w:r>
        <w:t xml:space="preserve">— Call with the command returned by android_app_read_cmd() to do the initial pre-processing of the given command. You can perform your own actions for the command after calling this function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droid_app_post_exec_cmd(struct android_app* android_app, int8_t cmd)</w:t>
      </w:r>
      <w:r>
        <w:t xml:space="preserve"> </w:t>
      </w:r>
      <w:r>
        <w:t xml:space="preserve">— Call with the command returned by android_app_read_cmd() to do the final post-processing of the given command. You must have done your own actions for the command before calling this function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extern void android_main(struct android_app* app)</w:t>
      </w:r>
      <w:r>
        <w:t xml:space="preserve"> </w:t>
      </w:r>
      <w:r>
        <w:t xml:space="preserve">— This is the function that application code must implement, representing the main entry to the app. -</w:t>
      </w:r>
      <w:r>
        <w:t xml:space="preserve"> </w:t>
      </w:r>
      <w:r>
        <w:rPr>
          <w:bCs/>
          <w:b/>
        </w:rPr>
        <w:t xml:space="preserve">src/client/walkmatrix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clea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prite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ercent(float 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setZoom(int 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ameraPosition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floorU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floorDow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TilePoin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TileRec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TilePosition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chorPosition(const UIWidgetPtr&amp; anchoredWidget, Fw::AnchorEdge anchoredEdge, const Position&amp; hookedPosition, Fw::AnchorEdge hookedEd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ill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enterIn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ZoomChange(int zoom, int old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CameraPositionChange(const Position&amp; position, const Position&amp; ol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HookedPoint(const UIWidgetPtr&amp; hookedWidget, const UIWidgetPtr&amp; parentWidg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enterIn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ill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onMouseMove(const Point&amp; mousePos, const Point&amp; mouseMov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Pixels(int x, int 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setZoom(int 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zoom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zoom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isibleDimension(const Size&amp; visibleDimen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KeepAspectRatio(bool en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PositionOffset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TilePtr getTile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GeometryChange(const Rect&amp; oldRect, const Rect&amp; new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VisibleDimens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MapSiz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Id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Count(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SubType(int 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(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Shader(const std::string&amp; s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cheCountTex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Value(int value, bool ignoreSmallValues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enter(bool val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own(const TownPtr&amp; tow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ownPtr&amp; get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ownPtr&amp; getTown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o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TownList::iterator find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lculateCorpseCorrec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Ground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Bottom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Creatures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op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exts(Point de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dget(Point de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Walking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Walking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hing(const ThingPtr&amp; thing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(ThingPtr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EffectPtr getEffect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Thing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ThingStackPos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Look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LookThing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Us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Top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TopCreature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ov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ultiUs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ultiUseThing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ItemPtr&gt; getItem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Creatur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get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GroundSpee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8 getMinimapColorBy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Path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Walkable(bool ignoreCreatures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ull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ullyOpaqu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ingleDimens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LookPossi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BlockingProjecti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lick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Emp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Draw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mustHook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mustHook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Blocking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imitsFloorsView(bool isFreeView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Eras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lev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Elevation(int elevation = 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(const std::string&amp; text, 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Tex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mer(int time, 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Time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ll(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Shoot(int dista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eckTranslucentLigh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e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Dat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ml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Otb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Xml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Type(uint16 id, TiXmlElement *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Dat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umpTextur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laceTextur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ItemType(const ItemTypePtr&amp; item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findItemTypeByClientId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findItemType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s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sByString(std::string s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uint16 id, 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getItemType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TypeList findThingTypeByAttr(ThingAttr attr, 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ByCategory(Item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List&amp; getThingTypes(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(uint16 clientId, ThingCategory category, const FileStreamPtr&amp; f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Otml(const OTMLNodePtr&amp; 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rialize(const FileStreamPtr&amp; f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xportImage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laceSprites(std::map&lt;uint32_t, ImagePtr&gt;&amp; replacements, 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DrawQueueItem* draw(const Point&amp; dest, int layer, int xPattern, int yPattern, int zPattern, int animationPhase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DrawQueueItem* draw(const Rect&amp; dest, int layer, int xPattern, int yPattern, int zPattern, int animationPhase, Color color = Color::whi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hared_ptr&lt;DrawOutfitParams&gt; drawOutfit(const Point&amp; dest, int maskLayer, int xPattern, int yPattern, int zPattern, int animationPhase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DrawSize(const Point&amp; dest, int layer, int xPattern, int yPattern, int zPattern, int animationPh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thShader(const Point&amp; dest, int layer, int xPattern, int yPattern, int zPattern, int animationPhase, const std::string&amp; shader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thShader(const Rect&amp; dest, int layer, int xPattern, int yPattern, int zPattern, int animationPhase, const std::string&amp; shader, Color color = Color::whi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xactSize(int layer = 0, int xPattern = 0, int yPattern = 0, int zPattern = 0, int animationPhas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athable(bool va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exturePtr&amp; getTexture(int animationPh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ize getBestTextureDimension(int w, int h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 getSpriteIndex(int w, int h, int l, int x, int y, int z, int 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 getTextureIndex(int l, int x, int y, int z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parseThingType(const FileStreamPtr&amp; fin, ThingType&amp; thing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osition(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tackPriori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const TilePtr&amp; getTi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ainerPtr getParentContaine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tackPo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lor updatedMarkedCol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ext(const Point&amp; dest, const Rect&amp; parent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(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ont(const std::string&amp; font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ddMessage(const std::string&amp; name, Otc::MessageMode mode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ddColoredMessage(const std::string&amp; name, Otc::MessageMode mode, const std::vector&lt;std::string&gt;&amp; tex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chedule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ompos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Spr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Spr64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ncryptSprites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umpSprit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Casual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Cwm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Casual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Hd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gin(const std::string&amp; accountName, const std::string&amp; accountPassword, const std::string&amp; host, uint16 port, const std::string&amp; characterName, const std::string&amp; authenticatorToken, const std::string&amp; sessionKey, const std::string&amp; world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(const OutputMessagePtr&amp; outputMessage, bool rawPacke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xtendedOpcode(uint8 opcode, const std::string&amp; bu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ginPacket(uint challengeTimestamp, uint8 challengeRand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orldN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nter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ingBa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Ping(uint32_t pingId, uint16_t localPing, uint16_t fp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utoWalk(const std::vector&lt;Otc::Direction&gt;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to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Nor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quipItem(int itemId, int countOr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Move(const Position&amp; fromPos, int itemId, int stackpos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spectNpcTrade(int itemId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yItem(int itemId, int subType, int amount, bool ignoreCapacity, bool buyWithBackpa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ellItem(int itemId, int subType, int amount, bool ignoreEquipp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Trade(const Position&amp; pos, int thingId, int stackpos, u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spectTrade(bool counterOffer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ccep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jec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Item(const Position&amp; position, int itemId, int stackpos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ItemWith(const Position&amp; fromPos, int itemId, int fromStackPos, const Position&amp; toPos, int toThingId, int to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OnCreature(const Position&amp; pos, int thingId, int stackpos, 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otateItem(const Position&amp; pos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rapableItem(const Position&amp; pos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p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Text(uint 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ok(const Position&amp; position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okCreature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alk(Otc::MessageMode mode, int channelId, const std::string&amp; receiver, const std::string&amp; message, const Position&amp; pos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Channe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Joi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eav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PrivateChannel(const std::string&amp; receiv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ancelRuleViol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Npc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FightModes(Otc::FightModes fightMode, Otc::ChaseModes chaseMode, bool safeFight, 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ttack(uint creatureId, 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Follow(uint creatureId, 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viteToParty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JoinParty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vokeInvitation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assLeadership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eavePar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hareExperience(bool 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Own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viteTo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xcludeFrom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ancelAttackAndFoll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fresh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Outf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utfitExtensionStatus(int mount = -1, int wings = -1, int aura = -1, int shader = -1, int healthBar = -1, int manaBar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pplyImbuement(uint8_t slot, uint32_t imbuementId, bool protectionChar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earImbuement(uint8_t slo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ImbuingWind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ddVip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moveVip(u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Vip(uint playerId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gReport(const std::string&amp; com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uleViolation(const std::string&amp; target, int reason, int action, const std::string&amp; comment, const std::string&amp; statement, int statementId, bool ipBanish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DebugReport(const std::string&amp; a, const std::string&amp; b, const std::string&amp; c, const std::string&amp; 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QuestLo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QuestLine(int quest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NewRuleViolation(int reason, int action, const std::string&amp; characterName, const std::string&amp; comment, const std::string&amp; transl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ItemInfo(int itemId, int subType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nswerModalDialog(uint32 dialog, int button, int choi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rowseField(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eekInContainer(int cid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yStoreOffer(int offerId, int productType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TransactionHistory(int page, int entriesPerP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StoreOffers(const std::string&amp; categoryName, int service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Store(int service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ransferCoins(const std::string&amp; recipient, int am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TransactionHistory(int entiresPerP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eyAction(int slot, int actionType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eyRequ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ocess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Dl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indow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MapAwareRange(int xrange, int 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Walk(int walkId, int predictionId, const Position&amp; pos, uint8_t flags, const std::vector&lt;Otc::Direction&gt;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Connec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Recv(const InputMessagePtr&amp; input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Error(const boost::system::error_code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Position(const OutputMessagePtr&amp; msg, 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ButtonIndicato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etStoreDeepLin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stingArea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Erro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TransactionHis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Off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mpleteStorePurchas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questPurchase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inBalan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inBalanceUpd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Blessing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njustifiedStat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vpSituation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se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Typ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Help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essa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endingGa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nterGa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GMAction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pdateNeede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Erro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Advi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Wa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Toke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ingBa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NewP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llen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ea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Nor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Ea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Sou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W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pdateTil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Add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Transform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Remove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Mov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Add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Update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Remove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AddInventory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moveInventory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Npc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Good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NpcTrade(const InputMessagePtr&amp;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orldLigh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gicEffec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AnimatedTex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istanceMissil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Mar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rapp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Heal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Ligh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Outf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pee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ku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hield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Unpas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ditTex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ditLi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miumTrigg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FreeRo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TimeLef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Pric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Offer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tat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ki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CancelAtta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Mod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ll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llGroup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ultiUse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nelLi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Privat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OwnPrivat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Remov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Canc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Lo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wn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unter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Trade(const InputMessagePtr&amp;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extMessa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alkWa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ChangeUp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Change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Outfi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Ad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Logou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Group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utorialHin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Map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Lin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nelEven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Inven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odal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ientChe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GameNew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essage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Bless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sourceBalan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erverTi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mbuemen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Imbuemen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NewDetai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RewardWal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His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Kill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otContain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upplyStas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cial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epot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upply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ournamentLeaderboar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mpac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sPric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o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Detai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Hunt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xtendedOpco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geMapAwareRan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ogressBa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eatur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Mar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New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dictive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alkI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ocesse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ll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indow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pDescription(const InputMessagePtr&amp; msg, int x, int y, int z, int width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setFloorDescription(const InputMessagePtr&amp; msg, int x, int y, int z, int width, int height, int offset, int skip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setTileDescription(const InputMessagePtr&amp; msg, Position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Outfit getOutfit(const InputMessagePtr&amp; msg, bool ignoreMoun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MappedThing(const InputMessagePtr 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Creature(const InputMessagePtr&amp; msg, int 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TextPtr getStaticText(const InputMessagePtr&amp; msg, int 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getItem(const InputMessagePtr&amp; msg, int id = 0, bool hasDescription = tr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buement getImbuement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buildMessageModesMap(int ver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Otc::MessageMode translateMessageModeFromServer(uint8 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8 translateMessageModeToServer(Otc::MessageMode 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osition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getAngleFromPositions(*this,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osition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getDirectionFromPositions(*this,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Color::getOutfitColor(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Point dest, Otc::Direction direction, uint walkAnimationPhase, bool animate = true, LightView* lightView = nullptr, bool ui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dest, Otc::Direction direction, uint animationPhase, bool animate = true, bool ui = false, bool oldScaling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Cloth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Point&amp; dest, bool animate = tru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ath(const Position&amp; fromPosition, const Position&amp; to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Tile(int x, int y, const MinimapTile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screenRect, const Position&amp; mapCenter, float scale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TilePoint(const Position&amp; pos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TilePosition(const Point&amp; point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TileRect(const Position&amp; pos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Tile(const Position&amp; pos, const TilePtr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MinimapTile&amp;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Image(const std::string&amp; fileName, const Position&amp; topLeft, float colorFact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Image(const std::string&amp; fileName, const Rect&amp; map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m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m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calcMapRect(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lock_guard&lt;std::mutex&gt; lock(m_lo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MapBackground(const Rect&amp; rect, const TilePtr&amp; crosshairTile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MapForeground(const Rect&amp; 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Floor(short floor, const Position&amp; cameraPosition, const TilePtr&amp; crosshairTile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ileTexts(const Rect&amp; rect, const Rect&amp; src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ileWidget(const Rect&amp; rect, const Rect&amp; src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Geometry(const Size&amp; visibleDimension, const Size&amp; optimized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VisibleTilesCach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TileUpdat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MapCenterChang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ckFirstVisibleFloor(int firstVisible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ckFirstVisibl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isibleDimension(const Size&amp; visibleDimen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timizeForSize(const Size &amp; visible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llow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ameraPosition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CameraPosi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DrawLights(bool en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(int x, int 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rosshair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Point&amp; point, const Size&amp; map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PositionOffset(const Point&amp; point, const Size&amp; map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calcFramebufferSource(const Size&amp; destSize, bool inNextFrame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FirstVisibleFloor(bool forFading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LastVisibl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transformPositionTo2D(const Position&amp; position, const Position&amp; relative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MapView(const MapViewPtr&amp; mapVie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MapView(const MapViewPtr&amp; mapVie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notificateTileUpdate(const Position&amp; pos, bool updateMinimap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VisibleTilesCache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c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c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Otb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b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DynamicThing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Text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hing(const ThingPtr&amp; thing, const Position&amp; pos, int stackPos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leSpeed(const Position &amp; pos, uint16_t speed, uint8_t block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const Position&amp; pos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ByPos(const Position&amp; pos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olorizeThing(const ThingPtr&amp; thing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ThingColor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TextPtr getStaticTex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create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createTileEx(const Position&amp; pos, const Items&amp;...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getOrCreate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List getTiles(int floor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Zone(tileflags_t zone, 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Zones(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ZoneColor(tileflags_t flag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lor getZoneColor(tileflags_t fla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orceShowAnimations(bool for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orcingAnimation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howingAnimation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Animations(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CreatureBy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CreatureBy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ightSpectators(const Position&amp; centerPos, bool multi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(const Position&amp; centerPos, bool multi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InRange(const Position&amp; centerPos, bool multiFloor, int xRange, int 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InRangeEx(const Position&amp; centerPos, bool multiFloor, int minXRange, int maxXRange, int minYRange, int max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ByPattern(const Position&amp; centerPos, const std::string&amp; pattern, 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entralPosition(const Position&amp; central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LookPossib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overed(const Position&amp; pos, int firstFloor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ompletelyCovered(const Position&amp; pos, int firstFloor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AwareOfPosition(const Position&amp; pos, bool extended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AwareOfPositionForClean(const Position&amp; pos, bool extended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AwareRange(const AwareRange&amp; 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AwareRang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FirstAwar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LastAwar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athFindResult_ptr newFindPath(const Position&amp; start, const Position&amp; goal, std::shared_ptr&lt;std::list&lt;Node*&gt;&gt; visibleNod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MinimapColor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Patchab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Walkable(const Position&amp; pos, bool ignoreCreatur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ightClear(const Position&amp; fromPos, const Position&amp; to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heckSightLine(const Position&amp; fromPos, const Position&amp; to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UnawareThing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MarketData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MarketData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StoreCategory&amp;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StoreCategory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StoreOffer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StoreOffer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Imbuement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Light&amp; l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Light&amp; l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UnjustifiedPoints&amp;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UnjustifiedPoints&amp;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ckWalk(int millis = 20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topAutoWal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utoWalk(Position destination, bool retry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Walk(Otc::Direction direction, bool ignoreLock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tates(int stat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kill(uint8_t skill, int level, int 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aseSkill(uint8_t skill, int baseLeve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Health(double health, double maxHeal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reeCapacity(double freeCapac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otalCapacity(double totalCapac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Experience(double experie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Level(double level, double 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na(double mana, double maxMan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gicLevel(double magicLevel, double magic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aseMagicLevel(double baseMagicLeve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oul(double sou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tamina(double stamin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nventoryItem(Otc::InventorySlot inventory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ocation(int voc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remium(bool premiu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RegenerationTime(double regeneration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fflineTrainingTime(double offlineTraining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pells(const std::vector&lt;int&gt;&amp; spell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lessings(int blessing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Sigh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eWalk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Walk(Otc::Direction direction = Otc::Invalid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NewWalk(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predictiveCancelWalk(const Position&amp; pos, uint32_t predictionId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tryAutoWal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addLight(pos, light.color, light.intens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Light(const Point&amp; pos, uint8_t color, uint8_t intens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eldBrightness(const Point&amp; pos, size_t start, uint8_t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(const BinaryTreePtr&amp; 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 ItemPtr create(int id, int countOrSubtype = 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 ItemPtr createFromOtb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Point&amp; dest, bool animate = tru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dest, bool animate = tr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tbId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ub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Coun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N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Vali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Item(const BinaryTreePtr&amp; 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rializeItem(const OutputBinaryTreePtr&amp; ou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Move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clon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lculatePatterns(int&amp; xPattern, int&amp; yPattern, int&amp; zPatter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ulateAnimationPhase(bool anim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xactSize(int layer = 0, int xPattern = 0, int yPattern = 0, int zPattern = 0, int animationPhas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le(const TilePtr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TilePtr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Door(const ItemPtr&amp; d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DoorById(uint32 doo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(const TiXmlElement* 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(TiXmlElement* 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House(const HousePtr&amp; hou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Ptr get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Ptr getHouse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o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List filterHouses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List::iterator find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ure(const std::string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HealthBackground(const std::string&amp; path, int offsetX, int offsetY, int barOffsetX, int barOffsetY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ManaBackground(const std::string&amp; path, int offsetX, int offsetY, int barOffsetX, int barOffsetY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HealthBarPath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ManaBarPath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HealthBarOffse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ManaBarOffse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HealthBarOffsetBar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ManaBarOffsetBar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HealthBarHeigh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ManaBarHeigh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GameStat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nectionError(const boost::system::error_code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Disconnec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ingBa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NewPing(uint32_t ping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UpdateNeeded(const std::string&amp; sign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Error(const std::string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Advice(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Wait(const std::string&amp; message, int 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Token(bool unknow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ending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nter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ameSta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ameE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Death(int deathType, int penal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MActions(const std::vector&lt;uint8&gt;&amp; act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InventoryChange(int slot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AttackCancel(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WalkCancel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NewWalkCancel(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redictiveWalkCancel(const Position&amp; pos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WalkId(uint32_t walk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Helpers(int helpe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Modes(Otc::FightModes fightMode, Otc::ChaseModes chaseMode, bool safeMode, 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extMessage(Otc::MessageMode mode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alk(const std::string&amp; name, int level, Otc::MessageMode mode, const std::string&amp; text, int channelId, 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Container(int containerId, const ItemPtr&amp; containerItem, const std::string&amp; name, int capacity, bool hasParent, const std::vector&lt;ItemPtr&gt;&amp; items, bool isUnlocked, bool hasPages, int containerSize, int first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AddItem(int containerId, const ItemPtr&amp; item, int slo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UpdateItem(int containerId, int slot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RemoveItem(int containerId, int slot, const ItemPtr&amp; last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hannelList(const std::vector&lt;std::tuple&lt;int, std::string&gt; &gt;&amp; channelLi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Channel(int channelId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Private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OwnPrivateChannel(int channelId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Remove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Canc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Lo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VipAdd(uint id, const std::string&amp; name, uint status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VipStateChange(uint id, uint statu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utorialHin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AddAutomapFlag(const Position&amp; pos, int icon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emoveAutomapFlag(const Position&amp; pos, int icon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NpcTrade(const std::vector&lt;std::tuple&lt;ItemPtr, std::string, int, int64_t, int64_t&gt; 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Goods(uint64_t money, const std::vector&lt;std::tuple&lt;ItemPtr, int&gt; &gt;&amp; good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wnTrade(const std::string&amp; name, const std::vector&lt;ItemPtr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unterTrade(const std::string&amp; name, const std::vector&lt;ItemPtr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ditText(uint id, int itemId, int maxLength, const std::string&amp; text, const std::string&amp; writer, const std::string&amp; d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QuestLog(const std::vector&lt;std::tuple&lt;int, std::string, bool&gt; &gt;&amp; questLi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QuestLine(int questId, const std::vector&lt;std::tuple&lt;std::string, std::string, int&gt; &gt;&amp; questMiss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ModalDialog(uint32 id, std::string title, std::string message, std::vector&lt;std::tuple&lt;int, std::string&gt; &gt; buttonList, int enterButton, int escapeButton, std::vector&lt;std::tuple&lt;int, std::string&gt; &gt; choiceList, bool prior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ginWorld(const std::string&amp; account, const std::string&amp; password, const std::string&amp; worldName, const std::string&amp; worldHost, int worldPort, const std::string&amp; characterName, const std::string&amp; authenticatorToken, const std::string&amp; sessionKey, const std::string&amp; recordTo = ""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layRecord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Log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rce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fe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walk(Otc::Direction direction, bool withPreWal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utoWalk(const std::vector&lt;Otc::Direction&gt;&amp; dirs, Position start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urn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to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ok(const ThingPtr&amp; thing, bool isBattleLis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(const ThingPtr&amp; thing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Raw(const Position&amp; pos, int id, int stackpos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ToParentContainer(const ThingPtr&amp; thing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otate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wrap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With(const ItemPtr&amp; fromThing, const ThingPtr&amp; toThing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InventoryItem(int itemId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InventoryItemWith(int itemId, const ThingPtr&amp; toThing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findItemInContainers(uint itemId, int 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open(const ItemPtr&amp; item, const ContainerPtr&amp; previous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Parent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freshContainer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ttack(CreaturePtr creature, bool cancel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llow(CreaturePtr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AttackAndFoll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(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Channel(Otc::MessageMode mode, int channelId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Private(Otc::MessageMode mode, const std::string&amp; receiver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PrivateChannel(const std::string&amp; receiv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Channe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joi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eav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Npc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Own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viteTo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xcludeFrom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Invite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Join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RevokeInvitation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PassLeadership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Leav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ShareExperience(bool 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Outf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ange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Vip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Vip(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Vip(int playerId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haseMode(Otc::ChaseModes chase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ghtMode(Otc::FightModes fight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afeFight(bool 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VPMode(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UnjustifiedPoints(UnjustifiedPoints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penPvpSituations(int openPvpSitat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spectNpcTrade(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buyItem(const ItemPtr&amp; item, int amount, bool ignoreCapacity, bool buyWithBackpa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llItem(const ItemPtr&amp; item, int amount, bool ignoreEquipp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Trade(const ItemPtr&amp; item, 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spectTrade(bool counterOffer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ccep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jec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Text(uint 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RuleViol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ortBug(const std::string&amp; com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ortRuleViolation(const std::string&amp; target, int reason, int action, const std::string&amp; comment, const std::string&amp; statement, int statementId, bool ipBanishment)</w:t>
      </w:r>
      <w:r>
        <w:t xml:space="preserve"> </w:t>
      </w:r>
      <w:r>
        <w:rPr>
          <w:iCs/>
          <w:i/>
        </w:rPr>
        <w:t xml:space="preserve">… 1520 dalszych</w:t>
      </w:r>
    </w:p>
    <w:p>
      <w:r>
        <w:pict>
          <v:rect style="width:0;height:1.5pt" o:hralign="center" o:hrstd="t" o:hr="t"/>
        </w:pict>
      </w:r>
    </w:p>
    <w:bookmarkEnd w:id="98"/>
    <w:bookmarkStart w:id="99" w:name="Xdf633ffc65e48771cc986304b6b633d0775594f"/>
    <w:p>
      <w:pPr>
        <w:pStyle w:val="Heading2"/>
      </w:pPr>
      <w:r>
        <w:t xml:space="preserve">5. Uwaga - Jeśli czegoś brakuje: doprecyzuj wzorce w</w:t>
      </w:r>
      <w:r>
        <w:t xml:space="preserve"> </w:t>
      </w:r>
      <w:r>
        <w:rPr>
          <w:rStyle w:val="VerbatimChar"/>
        </w:rPr>
        <w:t xml:space="preserve">scripts/extract-api.mjs</w:t>
      </w:r>
      <w:r>
        <w:t xml:space="preserve">. - Dodaj JSON Schema do</w:t>
      </w:r>
      <w:r>
        <w:t xml:space="preserve"> </w:t>
      </w:r>
      <w:r>
        <w:rPr>
          <w:rStyle w:val="VerbatimChar"/>
        </w:rPr>
        <w:t xml:space="preserve">schemas/ws/*.schema.json</w:t>
      </w:r>
      <w:r>
        <w:t xml:space="preserve">, będą wykryte automatycznie.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mailto:security@twojadomena.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mailto:security@twojadomena.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12:49:10Z</dcterms:created>
  <dcterms:modified xsi:type="dcterms:W3CDTF">2025-10-04T12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